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John Doe</w:t>
      </w:r>
      <w:r>
        <w:br/>
      </w:r>
      <w:r>
        <w:t xml:space="preserve">123 Science Avenue</w:t>
      </w:r>
      <w:r>
        <w:br/>
      </w:r>
      <w:r>
        <w:t xml:space="preserve">Tel Aviv, Israel</w:t>
      </w:r>
      <w:r>
        <w:br/>
      </w:r>
      <w:r>
        <w:t xml:space="preserve">Phone: +972-50-1234567</w:t>
      </w:r>
      <w:r>
        <w:br/>
      </w:r>
      <w:r>
        <w:t xml:space="preserve">Email: johndoe@example.com</w:t>
      </w:r>
    </w:p>
    <w:p>
      <w:pPr>
        <w:pStyle w:val="BodyText"/>
      </w:pPr>
      <w:r>
        <w:t xml:space="preserve">Date: October 10, 2023</w:t>
      </w:r>
    </w:p>
    <w:p>
      <w:pPr>
        <w:pStyle w:val="BodyText"/>
      </w:pPr>
      <w:r>
        <w:rPr>
          <w:bCs/>
          <w:b/>
        </w:rPr>
        <w:t xml:space="preserve">Recruitment Team,</w:t>
      </w:r>
      <w:r>
        <w:br/>
      </w:r>
      <w:r>
        <w:t xml:space="preserve">[Company Name]</w:t>
      </w:r>
      <w:r>
        <w:br/>
      </w:r>
      <w:r>
        <w:t xml:space="preserve">[Company Address]</w:t>
      </w:r>
      <w:r>
        <w:br/>
      </w:r>
      <w:r>
        <w:t xml:space="preserve">Tel Aviv, Israel</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interest in the Laboratory Technician position at [Company Name] in Tel Aviv, Israel. As a dedicated and skilled professional with a strong background in laboratory sciences, I am eager to contribute my expertise to your team while immersing myself in the dynamic and innovative environment of Israel’s scientific community. Tel Aviv, known for its cutting-edge research facilities and thriving biotechnology sector, represents an ideal location for me to advance my career as a Laboratory Technician. This opportunity aligns perfectly with my passion for scientific exploration and commitment to precision, accuracy, and excellence in laboratory settings.</w:t>
      </w:r>
    </w:p>
    <w:bookmarkEnd w:id="20"/>
    <w:bookmarkStart w:id="21" w:name="professional-experience"/>
    <w:p>
      <w:pPr>
        <w:pStyle w:val="Heading2"/>
      </w:pPr>
      <w:r>
        <w:t xml:space="preserve">Professional Experience</w:t>
      </w:r>
    </w:p>
    <w:p>
      <w:pPr>
        <w:pStyle w:val="FirstParagraph"/>
      </w:pPr>
      <w:r>
        <w:t xml:space="preserve">With over five years of experience in laboratory operations across diverse industries—including pharmaceuticals, environmental testing, and biotechnology—I have developed a comprehensive skill set that directly aligns with the requirements of a Laboratory Technician role. My expertise includes performing complex experiments, calibrating and maintaining laboratory equipment, analyzing data using specialized software, and ensuring compliance with safety protocols. For instance, during my tenure at [Previous Company Name], I was responsible for conducting routine tests on biological samples to support clinical research initiatives. This role required meticulous attention to detail and the ability to work under pressure while adhering to strict timelines—a skill set that I believe would translate seamlessly into your laboratory environment.</w:t>
      </w:r>
    </w:p>
    <w:p>
      <w:pPr>
        <w:pStyle w:val="BodyText"/>
      </w:pPr>
      <w:r>
        <w:t xml:space="preserve">In addition, my experience in handling hazardous materials and maintaining a sterile workspace has equipped me with the confidence and competence needed to uphold the highest standards of laboratory safety. I am well-versed in Good Laboratory Practices (GLP) and have consistently prioritized accuracy in data recording and reporting. These qualities are essential for a Laboratory Technician, particularly in Tel Aviv, where innovation thrives on precision and reliability.</w:t>
      </w:r>
    </w:p>
    <w:bookmarkEnd w:id="21"/>
    <w:bookmarkStart w:id="22" w:name="X491d928c576818de34577a76571afe8ed6b880c"/>
    <w:p>
      <w:pPr>
        <w:pStyle w:val="Heading2"/>
      </w:pPr>
      <w:r>
        <w:t xml:space="preserve">Adaptability to Israel Tel Aviv’s Scientific Landscape</w:t>
      </w:r>
    </w:p>
    <w:p>
      <w:pPr>
        <w:pStyle w:val="FirstParagraph"/>
      </w:pPr>
      <w:r>
        <w:t xml:space="preserve">The vibrant scientific ecosystem of Israel Tel Aviv has always inspired me. The city is a hub for technological advancements and research breakthroughs, with institutions like the Technion-Israel Institute of Technology and the Weizmann Institute setting global benchmarks. As a Laboratory Technician, I am eager to contribute to this culture of innovation by leveraging my technical skills and adaptability. Whether working in a university lab or an industrial facility, I thrive in collaborative environments where curiosity drives progress.</w:t>
      </w:r>
    </w:p>
    <w:p>
      <w:pPr>
        <w:pStyle w:val="BodyText"/>
      </w:pPr>
      <w:r>
        <w:t xml:space="preserve">Living and working in Tel Aviv would allow me to immerse myself in a community that values scientific inquiry and creativity. The city’s fast-paced nature and emphasis on problem-solving resonate with my professional ethos. I am particularly drawn to the opportunity to work alongside researchers who are pushing the boundaries of science, whether in fields like genomics, nanotechnology, or sustainable energy. My ability to quickly learn new methodologies and adapt to evolving project requirements would enable me to make immediate contributions while growing as a scientist in this exciting location.</w:t>
      </w:r>
    </w:p>
    <w:bookmarkEnd w:id="22"/>
    <w:bookmarkStart w:id="23" w:name="why-company-name"/>
    <w:p>
      <w:pPr>
        <w:pStyle w:val="Heading2"/>
      </w:pPr>
      <w:r>
        <w:t xml:space="preserve">Why [Company Name]?</w:t>
      </w:r>
    </w:p>
    <w:p>
      <w:pPr>
        <w:pStyle w:val="FirstParagraph"/>
      </w:pPr>
      <w:r>
        <w:t xml:space="preserve">[Company Name]’s reputation as a leader in [specific field, e.g., medical research, environmental analysis, or biotechnology] has long caught my attention. Your commitment to [mention a specific value or project, e.g., “developing groundbreaking diagnostic tools” or “advancing sustainable technologies”] aligns with my personal and professional goals. I am particularly impressed by your recent work on [specific project or achievement], which reflects the kind of innovation I strive to be part of as a Laboratory Technician.</w:t>
      </w:r>
    </w:p>
    <w:p>
      <w:pPr>
        <w:pStyle w:val="BodyText"/>
      </w:pPr>
      <w:r>
        <w:t xml:space="preserve">What excites me most about this role is the opportunity to collaborate with a team that values both technical excellence and creative thinking. In Tel Aviv, where startups and established companies coexist in a culture of innovation, I believe my hands-on experience and dedication to quality would be an asset. I am confident that my background in laboratory operations, combined with my enthusiasm for working in such a progressive environment, makes me a strong candidate for this position.</w:t>
      </w:r>
    </w:p>
    <w:bookmarkEnd w:id="23"/>
    <w:bookmarkStart w:id="24" w:name="personal-qualities"/>
    <w:p>
      <w:pPr>
        <w:pStyle w:val="Heading2"/>
      </w:pPr>
      <w:r>
        <w:t xml:space="preserve">Personal Qualities</w:t>
      </w:r>
    </w:p>
    <w:p>
      <w:pPr>
        <w:pStyle w:val="FirstParagraph"/>
      </w:pPr>
      <w:r>
        <w:t xml:space="preserve">Beyond technical skills, I bring a proactive mindset and a deep sense of responsibility to every task. As a Laboratory Technician, I understand the importance of reliability, as even minor errors can have significant consequences. My colleagues and supervisors have often praised my ability to remain focused under pressure and my commitment to maintaining the integrity of scientific processes. Additionally, I am a strong team player who values open communication and collaboration—qualities that are essential in a laboratory setting where cross-functional teamwork is key.</w:t>
      </w:r>
    </w:p>
    <w:p>
      <w:pPr>
        <w:pStyle w:val="BodyText"/>
      </w:pPr>
      <w:r>
        <w:t xml:space="preserve">I am also a lifelong learner, regularly attending workshops and certifications to stay updated on advancements in laboratory techniques and technologies. This dedication ensures that I can contribute effectively to any project, whether it involves state-of-the-art equipment or traditional methods. In Tel Aviv, where the scientific landscape is constantly evolving, this adaptability would allow me to remain at the forefront of my field.</w:t>
      </w:r>
    </w:p>
    <w:bookmarkEnd w:id="24"/>
    <w:bookmarkStart w:id="25" w:name="conclusion"/>
    <w:p>
      <w:pPr>
        <w:pStyle w:val="Heading2"/>
      </w:pPr>
      <w:r>
        <w:t xml:space="preserve">Conclusion</w:t>
      </w:r>
    </w:p>
    <w:p>
      <w:pPr>
        <w:pStyle w:val="FirstParagraph"/>
      </w:pPr>
      <w:r>
        <w:t xml:space="preserve">In conclusion, I am enthusiastic about the possibility of joining [Company Name] as a Laboratory Technician in Tel Aviv. My technical expertise, passion for science, and alignment with the values of innovation and precision make me an ideal fit for this role. I would be honored to contribute to your team’s success while growing professionally in one of the world’s most dynamic scientific hubs.</w:t>
      </w:r>
    </w:p>
    <w:p>
      <w:pPr>
        <w:pStyle w:val="BodyText"/>
      </w:pPr>
      <w:r>
        <w:t xml:space="preserve">Thank you for considering my application. I would welcome the opportunity to discuss how my skills and experiences align with the needs of your laboratory. Please feel free to contact me at [phone number] or [email address] at your earliest convenience. I look forward to the possibility of contributing to [Company Name]’s mission in Tel Aviv, Israel.</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3:36:17Z</dcterms:created>
  <dcterms:modified xsi:type="dcterms:W3CDTF">2025-12-11T03:36:17Z</dcterms:modified>
</cp:coreProperties>
</file>

<file path=docProps/custom.xml><?xml version="1.0" encoding="utf-8"?>
<Properties xmlns="http://schemas.openxmlformats.org/officeDocument/2006/custom-properties" xmlns:vt="http://schemas.openxmlformats.org/officeDocument/2006/docPropsVTypes"/>
</file>